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2C28" w:rsidRDefault="0003404D" w:rsidP="002F6A08">
      <w:pPr>
        <w:pStyle w:val="Title"/>
        <w:jc w:val="center"/>
      </w:pPr>
      <w:r>
        <w:t xml:space="preserve">Group 2 – </w:t>
      </w:r>
      <w:bookmarkStart w:id="0" w:name="_GoBack"/>
      <w:r>
        <w:t xml:space="preserve">App </w:t>
      </w:r>
      <w:r w:rsidR="00852C28">
        <w:t>Feature</w:t>
      </w:r>
      <w:r>
        <w:t xml:space="preserve"> L</w:t>
      </w:r>
      <w:r w:rsidR="00852C28">
        <w:t>ist</w:t>
      </w:r>
      <w:r w:rsidR="00EB2A42">
        <w:t xml:space="preserve"> V2</w:t>
      </w:r>
      <w:bookmarkEnd w:id="0"/>
      <w:r w:rsidR="00852C28">
        <w:t>: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"Print friendly" option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Multi-browser compatible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Herbivores in each category can be shown or hidden/Competitors in each category can be shown or hidden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Select what prediction to display, and the time frame to display, in the graph</w:t>
      </w:r>
    </w:p>
    <w:p w:rsidR="002F6A08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Add/Edit/Remove data/parameters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This is what he suggested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Setting all parameters for the application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Displaying a table with predictions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Using alternative models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Showing the output in a graph (not in a graphical interface, it could be printed!)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M</w:t>
      </w:r>
      <w:r w:rsidRPr="00EB2A42">
        <w:t>aking the app maintainable for updates/improvements</w:t>
      </w:r>
    </w:p>
    <w:sectPr w:rsidR="00EB2A42" w:rsidSect="00172246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9F58EB"/>
    <w:multiLevelType w:val="hybridMultilevel"/>
    <w:tmpl w:val="09789A06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670387"/>
    <w:multiLevelType w:val="hybridMultilevel"/>
    <w:tmpl w:val="DD6AAF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ED1B69"/>
    <w:multiLevelType w:val="hybridMultilevel"/>
    <w:tmpl w:val="04C427D2"/>
    <w:lvl w:ilvl="0" w:tplc="E10879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sjQxNTc1MTAwNTZS0lEKTi0uzszPAykwrAUAL+gQUiwAAAA="/>
  </w:docVars>
  <w:rsids>
    <w:rsidRoot w:val="009D6BD6"/>
    <w:rsid w:val="0003404D"/>
    <w:rsid w:val="000848D9"/>
    <w:rsid w:val="00172246"/>
    <w:rsid w:val="002F6A08"/>
    <w:rsid w:val="00524C3A"/>
    <w:rsid w:val="00852C28"/>
    <w:rsid w:val="009D6BD6"/>
    <w:rsid w:val="00E72EDB"/>
    <w:rsid w:val="00EB2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9A26C3-1969-4420-801F-BD0EE93B5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6BD6"/>
    <w:pPr>
      <w:ind w:left="720"/>
      <w:contextualSpacing/>
    </w:pPr>
  </w:style>
  <w:style w:type="table" w:customStyle="1" w:styleId="GridTable4-Accent11">
    <w:name w:val="Grid Table 4 - Accent 11"/>
    <w:basedOn w:val="TableNormal"/>
    <w:uiPriority w:val="49"/>
    <w:rsid w:val="00524C3A"/>
    <w:pPr>
      <w:spacing w:after="0" w:line="240" w:lineRule="auto"/>
    </w:pPr>
    <w:rPr>
      <w:lang w:val="en-CA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F6A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6A0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Kovalyo</dc:creator>
  <cp:keywords/>
  <dc:description/>
  <cp:lastModifiedBy>Owner</cp:lastModifiedBy>
  <cp:revision>4</cp:revision>
  <dcterms:created xsi:type="dcterms:W3CDTF">2016-11-26T10:24:00Z</dcterms:created>
  <dcterms:modified xsi:type="dcterms:W3CDTF">2016-11-30T04:08:00Z</dcterms:modified>
</cp:coreProperties>
</file>